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2501"/>
        <w:tblW w:w="9493" w:type="dxa"/>
        <w:tblLayout w:type="fixed"/>
        <w:tblLook w:val="04A0" w:firstRow="1" w:lastRow="0" w:firstColumn="1" w:lastColumn="0" w:noHBand="0" w:noVBand="1"/>
      </w:tblPr>
      <w:tblGrid>
        <w:gridCol w:w="2830"/>
        <w:gridCol w:w="6663"/>
      </w:tblGrid>
      <w:tr w:rsidR="001D5FD3" w:rsidRPr="006268AE" w14:paraId="0B85D046" w14:textId="77777777" w:rsidTr="00D714EE">
        <w:tc>
          <w:tcPr>
            <w:tcW w:w="2830" w:type="dxa"/>
          </w:tcPr>
          <w:p w14:paraId="38CED9A3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 xml:space="preserve">Name </w:t>
            </w:r>
          </w:p>
          <w:p w14:paraId="72801A67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6663" w:type="dxa"/>
          </w:tcPr>
          <w:p w14:paraId="5D0F5BD6" w14:textId="48CC9F75" w:rsidR="00456D20" w:rsidRPr="00456D20" w:rsidRDefault="00456D20" w:rsidP="00456D20">
            <w:pPr>
              <w:pStyle w:val="Heading1"/>
              <w:shd w:val="clear" w:color="auto" w:fill="FFFFFF"/>
              <w:spacing w:before="0"/>
              <w:ind w:right="150"/>
              <w:textAlignment w:val="baseline"/>
              <w:rPr>
                <w:rFonts w:ascii="Arial" w:hAnsi="Arial" w:cs="Arial"/>
                <w:color w:val="0B0C0C"/>
                <w:sz w:val="24"/>
                <w:szCs w:val="24"/>
              </w:rPr>
            </w:pPr>
          </w:p>
          <w:p w14:paraId="50DD12C6" w14:textId="77777777" w:rsidR="001D5FD3" w:rsidRDefault="001D5FD3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781D99B" w14:textId="107E6C59" w:rsidR="0065511F" w:rsidRPr="006268AE" w:rsidRDefault="0065511F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D5FD3" w:rsidRPr="006268AE" w14:paraId="594A7606" w14:textId="77777777" w:rsidTr="00D714EE">
        <w:tc>
          <w:tcPr>
            <w:tcW w:w="2830" w:type="dxa"/>
          </w:tcPr>
          <w:p w14:paraId="2793D36A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920127124"/>
            <w:placeholder>
              <w:docPart w:val="A30739968ECB4106BAC6AF575C02E6CF"/>
            </w:placeholder>
            <w:showingPlcHdr/>
            <w:date w:fullDate="1981-09-09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663" w:type="dxa"/>
              </w:tcPr>
              <w:p w14:paraId="6D225602" w14:textId="5325CDDB" w:rsidR="001D5FD3" w:rsidRPr="006268AE" w:rsidRDefault="00F33525" w:rsidP="00D714EE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965CF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D5FD3" w:rsidRPr="006268AE" w14:paraId="632A79AD" w14:textId="77777777" w:rsidTr="00D714EE">
        <w:tc>
          <w:tcPr>
            <w:tcW w:w="2830" w:type="dxa"/>
          </w:tcPr>
          <w:p w14:paraId="189EA238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 xml:space="preserve">Gender 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045482697"/>
            <w:placeholder>
              <w:docPart w:val="3E211CED9E92433A83F1F4F7A0E46C7E"/>
            </w:placeholder>
            <w:showingPlcHdr/>
            <w:comboBox>
              <w:listItem w:value="Choose an item."/>
              <w:listItem w:displayText="Female " w:value="Female "/>
              <w:listItem w:displayText="Male" w:value="Male"/>
              <w:listItem w:displayText="Transgender" w:value="Transgender"/>
              <w:listItem w:displayText="Binary " w:value="Binary "/>
              <w:listItem w:displayText="Non-binary " w:value="Non-binary "/>
            </w:comboBox>
          </w:sdtPr>
          <w:sdtEndPr/>
          <w:sdtContent>
            <w:tc>
              <w:tcPr>
                <w:tcW w:w="6663" w:type="dxa"/>
              </w:tcPr>
              <w:p w14:paraId="18C1F040" w14:textId="66332DB1" w:rsidR="001D5FD3" w:rsidRPr="006268AE" w:rsidRDefault="00F33525" w:rsidP="00D714EE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965CF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D5FD3" w:rsidRPr="006268AE" w14:paraId="1EA1C7FC" w14:textId="77777777" w:rsidTr="00D714EE">
        <w:tc>
          <w:tcPr>
            <w:tcW w:w="2830" w:type="dxa"/>
          </w:tcPr>
          <w:p w14:paraId="602C2588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6663" w:type="dxa"/>
          </w:tcPr>
          <w:p w14:paraId="6D936F14" w14:textId="77777777" w:rsidR="001D5FD3" w:rsidRDefault="001D5FD3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8A8CBDE" w14:textId="751EB03A" w:rsidR="0065511F" w:rsidRPr="006268AE" w:rsidRDefault="0065511F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D5FD3" w:rsidRPr="006268AE" w14:paraId="1BD94CDA" w14:textId="77777777" w:rsidTr="00D714EE">
        <w:tc>
          <w:tcPr>
            <w:tcW w:w="2830" w:type="dxa"/>
          </w:tcPr>
          <w:p w14:paraId="3F81DB33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>Email address</w:t>
            </w:r>
          </w:p>
        </w:tc>
        <w:tc>
          <w:tcPr>
            <w:tcW w:w="6663" w:type="dxa"/>
          </w:tcPr>
          <w:p w14:paraId="7F363D1A" w14:textId="77777777" w:rsidR="001D5FD3" w:rsidRDefault="001D5FD3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3C30665" w14:textId="355BA458" w:rsidR="0065511F" w:rsidRPr="006268AE" w:rsidRDefault="0065511F" w:rsidP="00D714EE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1D5FD3" w:rsidRPr="006268AE" w14:paraId="70CA5EEE" w14:textId="77777777" w:rsidTr="00D714EE">
        <w:tc>
          <w:tcPr>
            <w:tcW w:w="2830" w:type="dxa"/>
          </w:tcPr>
          <w:p w14:paraId="7A65F9EB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>Address</w:t>
            </w:r>
          </w:p>
          <w:p w14:paraId="3531AB73" w14:textId="77777777" w:rsidR="001D5FD3" w:rsidRPr="006268AE" w:rsidRDefault="001D5FD3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6663" w:type="dxa"/>
          </w:tcPr>
          <w:p w14:paraId="5F3C86C6" w14:textId="77777777" w:rsidR="001D5FD3" w:rsidRDefault="001D5FD3" w:rsidP="00F33525">
            <w:pPr>
              <w:pStyle w:val="accordionsection-content"/>
              <w:shd w:val="clear" w:color="auto" w:fill="FFFFFF"/>
              <w:rPr>
                <w:rFonts w:asciiTheme="majorHAnsi" w:hAnsiTheme="majorHAnsi" w:cstheme="majorHAnsi"/>
              </w:rPr>
            </w:pPr>
          </w:p>
          <w:p w14:paraId="4D8B3703" w14:textId="0E003064" w:rsidR="0065511F" w:rsidRPr="006268AE" w:rsidRDefault="0065511F" w:rsidP="00F33525">
            <w:pPr>
              <w:pStyle w:val="accordionsection-content"/>
              <w:shd w:val="clear" w:color="auto" w:fill="FFFFFF"/>
              <w:rPr>
                <w:rFonts w:asciiTheme="majorHAnsi" w:hAnsiTheme="majorHAnsi" w:cstheme="majorHAnsi"/>
              </w:rPr>
            </w:pPr>
          </w:p>
        </w:tc>
      </w:tr>
      <w:tr w:rsidR="001D5FD3" w:rsidRPr="006268AE" w14:paraId="122651EA" w14:textId="77777777" w:rsidTr="00D714EE">
        <w:tc>
          <w:tcPr>
            <w:tcW w:w="2830" w:type="dxa"/>
          </w:tcPr>
          <w:p w14:paraId="3E527A2D" w14:textId="136075D5" w:rsidR="001D5FD3" w:rsidRPr="006268AE" w:rsidRDefault="00731BF5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 w:rsidRPr="006268AE">
              <w:rPr>
                <w:rFonts w:ascii="Myriad Pro" w:hAnsi="Myriad Pro" w:cstheme="majorHAnsi"/>
                <w:b/>
                <w:bCs/>
                <w:sz w:val="24"/>
                <w:szCs w:val="24"/>
              </w:rPr>
              <w:t>Risk of Homelessness</w:t>
            </w:r>
            <w:r w:rsidR="0065511F">
              <w:rPr>
                <w:rFonts w:ascii="Myriad Pro" w:hAnsi="Myriad Pro" w:cstheme="majorHAnsi"/>
                <w:b/>
                <w:bCs/>
                <w:sz w:val="24"/>
                <w:szCs w:val="24"/>
              </w:rPr>
              <w:t xml:space="preserve"> (please provide a summary)</w:t>
            </w:r>
          </w:p>
        </w:tc>
        <w:tc>
          <w:tcPr>
            <w:tcW w:w="6663" w:type="dxa"/>
          </w:tcPr>
          <w:p w14:paraId="3D76C892" w14:textId="77777777" w:rsidR="006268AE" w:rsidRDefault="006268AE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46EC2A99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46C048F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DC16A86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9275D5D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3437365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26F16EAA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7A3B83F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2DE4213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3C986343" w14:textId="77777777" w:rsidR="0065511F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37F3524" w14:textId="77777777" w:rsidR="0065511F" w:rsidRPr="006268AE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65511F" w:rsidRPr="006268AE" w14:paraId="44F82D4A" w14:textId="77777777" w:rsidTr="00D714EE">
        <w:tc>
          <w:tcPr>
            <w:tcW w:w="2830" w:type="dxa"/>
          </w:tcPr>
          <w:p w14:paraId="79433787" w14:textId="1CFE6AA8" w:rsidR="0065511F" w:rsidRPr="006268AE" w:rsidRDefault="0065511F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>
              <w:rPr>
                <w:rFonts w:ascii="Myriad Pro" w:hAnsi="Myriad Pro" w:cstheme="majorHAnsi"/>
                <w:b/>
                <w:bCs/>
                <w:sz w:val="24"/>
                <w:szCs w:val="24"/>
              </w:rPr>
              <w:t xml:space="preserve">Date of referral </w:t>
            </w:r>
          </w:p>
        </w:tc>
        <w:tc>
          <w:tcPr>
            <w:tcW w:w="6663" w:type="dxa"/>
          </w:tcPr>
          <w:p w14:paraId="22B64169" w14:textId="77777777" w:rsidR="0065511F" w:rsidRPr="006268AE" w:rsidRDefault="0065511F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C717C" w:rsidRPr="006268AE" w14:paraId="27DA0C15" w14:textId="77777777" w:rsidTr="00D714EE">
        <w:tc>
          <w:tcPr>
            <w:tcW w:w="2830" w:type="dxa"/>
          </w:tcPr>
          <w:p w14:paraId="4F955A82" w14:textId="7F2A95E9" w:rsidR="004C717C" w:rsidRDefault="004C717C" w:rsidP="00D714EE">
            <w:pPr>
              <w:rPr>
                <w:rFonts w:ascii="Myriad Pro" w:hAnsi="Myriad Pro" w:cstheme="majorHAnsi"/>
                <w:b/>
                <w:bCs/>
                <w:sz w:val="24"/>
                <w:szCs w:val="24"/>
              </w:rPr>
            </w:pPr>
            <w:r>
              <w:rPr>
                <w:rFonts w:ascii="Myriad Pro" w:hAnsi="Myriad Pro" w:cstheme="majorHAnsi"/>
                <w:b/>
                <w:bCs/>
                <w:sz w:val="24"/>
                <w:szCs w:val="24"/>
              </w:rPr>
              <w:t xml:space="preserve">Contact details of referrer </w:t>
            </w:r>
          </w:p>
        </w:tc>
        <w:tc>
          <w:tcPr>
            <w:tcW w:w="6663" w:type="dxa"/>
          </w:tcPr>
          <w:p w14:paraId="2FBE0532" w14:textId="77777777" w:rsidR="004C717C" w:rsidRPr="006268AE" w:rsidRDefault="004C717C" w:rsidP="00F3352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08360CE2" w14:textId="30974E46" w:rsidR="001D5FD3" w:rsidRPr="00942E6F" w:rsidRDefault="006268AE" w:rsidP="006268AE">
      <w:pPr>
        <w:pStyle w:val="Heading1"/>
        <w:jc w:val="center"/>
        <w:rPr>
          <w:b/>
          <w:bCs/>
          <w:sz w:val="40"/>
          <w:szCs w:val="40"/>
        </w:rPr>
      </w:pPr>
      <w:r w:rsidRPr="00942E6F">
        <w:rPr>
          <w:b/>
          <w:bCs/>
          <w:sz w:val="40"/>
          <w:szCs w:val="40"/>
        </w:rPr>
        <w:t xml:space="preserve">Referral </w:t>
      </w:r>
      <w:r w:rsidR="0078260A" w:rsidRPr="00942E6F">
        <w:rPr>
          <w:b/>
          <w:bCs/>
          <w:sz w:val="40"/>
          <w:szCs w:val="40"/>
        </w:rPr>
        <w:t>F</w:t>
      </w:r>
      <w:r w:rsidRPr="00942E6F">
        <w:rPr>
          <w:b/>
          <w:bCs/>
          <w:sz w:val="40"/>
          <w:szCs w:val="40"/>
        </w:rPr>
        <w:t xml:space="preserve">orm into </w:t>
      </w:r>
      <w:r w:rsidR="007E6C9D" w:rsidRPr="00942E6F">
        <w:rPr>
          <w:b/>
          <w:bCs/>
          <w:sz w:val="40"/>
          <w:szCs w:val="40"/>
        </w:rPr>
        <w:t xml:space="preserve">LBR </w:t>
      </w:r>
      <w:r w:rsidRPr="00942E6F">
        <w:rPr>
          <w:b/>
          <w:bCs/>
          <w:sz w:val="40"/>
          <w:szCs w:val="40"/>
        </w:rPr>
        <w:t>Housing Solutions</w:t>
      </w:r>
    </w:p>
    <w:p w14:paraId="1C98EE7B" w14:textId="77777777" w:rsidR="00E82A8A" w:rsidRDefault="00E82A8A">
      <w:pPr>
        <w:rPr>
          <w:sz w:val="24"/>
          <w:szCs w:val="24"/>
        </w:rPr>
      </w:pPr>
    </w:p>
    <w:p w14:paraId="320196E3" w14:textId="57914FEF" w:rsidR="006268AE" w:rsidRDefault="006268AE">
      <w:pPr>
        <w:rPr>
          <w:rFonts w:ascii="Century Gothic" w:hAnsi="Century Gothic"/>
        </w:rPr>
      </w:pPr>
      <w:r w:rsidRPr="00455B4F">
        <w:rPr>
          <w:sz w:val="24"/>
          <w:szCs w:val="24"/>
        </w:rPr>
        <w:t>This form is used wh</w:t>
      </w:r>
      <w:r w:rsidR="004C717C">
        <w:rPr>
          <w:sz w:val="24"/>
          <w:szCs w:val="24"/>
        </w:rPr>
        <w:t xml:space="preserve">en you </w:t>
      </w:r>
      <w:r w:rsidR="0065511F">
        <w:rPr>
          <w:sz w:val="24"/>
          <w:szCs w:val="24"/>
        </w:rPr>
        <w:t xml:space="preserve">believe a service user is at risk of homelessness or homeless, </w:t>
      </w:r>
      <w:r w:rsidR="00D714EE">
        <w:rPr>
          <w:rFonts w:ascii="Century Gothic" w:hAnsi="Century Gothic"/>
        </w:rPr>
        <w:t xml:space="preserve">this should be sent to the </w:t>
      </w:r>
      <w:hyperlink r:id="rId9" w:history="1">
        <w:r w:rsidR="00706B3C" w:rsidRPr="00D6260F">
          <w:rPr>
            <w:rStyle w:val="Hyperlink"/>
            <w:rFonts w:ascii="Century Gothic" w:hAnsi="Century Gothic"/>
          </w:rPr>
          <w:t>dutytorefer@redbridge.gov.uk</w:t>
        </w:r>
      </w:hyperlink>
    </w:p>
    <w:p w14:paraId="020650C5" w14:textId="77777777" w:rsidR="00706B3C" w:rsidRPr="00D714EE" w:rsidRDefault="00706B3C">
      <w:pPr>
        <w:rPr>
          <w:rFonts w:ascii="Century Gothic" w:hAnsi="Century Gothic"/>
        </w:rPr>
      </w:pPr>
    </w:p>
    <w:sectPr w:rsidR="00706B3C" w:rsidRPr="00D714EE" w:rsidSect="001D5FD3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Borders w:offsetFrom="page">
        <w:top w:val="single" w:sz="36" w:space="24" w:color="CC3399"/>
        <w:left w:val="single" w:sz="36" w:space="24" w:color="CC3399"/>
        <w:bottom w:val="single" w:sz="36" w:space="24" w:color="CC3399"/>
        <w:right w:val="single" w:sz="36" w:space="24" w:color="CC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96E0F" w14:textId="77777777" w:rsidR="002B1132" w:rsidRDefault="002B1132" w:rsidP="001D5FD3">
      <w:pPr>
        <w:spacing w:after="0" w:line="240" w:lineRule="auto"/>
      </w:pPr>
      <w:r>
        <w:separator/>
      </w:r>
    </w:p>
  </w:endnote>
  <w:endnote w:type="continuationSeparator" w:id="0">
    <w:p w14:paraId="6B6611ED" w14:textId="77777777" w:rsidR="002B1132" w:rsidRDefault="002B1132" w:rsidP="001D5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53DB2" w14:textId="77777777" w:rsidR="00FC401D" w:rsidRPr="00FC401D" w:rsidRDefault="00FC401D" w:rsidP="00FC401D">
    <w:pPr>
      <w:pStyle w:val="Heading1"/>
      <w:rPr>
        <w:b/>
        <w:bCs/>
        <w:sz w:val="20"/>
        <w:szCs w:val="20"/>
      </w:rPr>
    </w:pPr>
    <w:r w:rsidRPr="00FC401D">
      <w:rPr>
        <w:b/>
        <w:bCs/>
        <w:sz w:val="20"/>
        <w:szCs w:val="20"/>
      </w:rPr>
      <w:t>Referral form into Housing Solutions</w:t>
    </w:r>
    <w:r>
      <w:rPr>
        <w:b/>
        <w:bCs/>
        <w:sz w:val="20"/>
        <w:szCs w:val="20"/>
      </w:rPr>
      <w:t>: Version 1.0 April 2021</w:t>
    </w:r>
    <w:r w:rsidR="00C012AD">
      <w:rPr>
        <w:b/>
        <w:bCs/>
        <w:sz w:val="20"/>
        <w:szCs w:val="20"/>
      </w:rPr>
      <w:t xml:space="preserve"> AAY</w:t>
    </w:r>
  </w:p>
  <w:p w14:paraId="04ACCBC1" w14:textId="77777777" w:rsidR="00FC401D" w:rsidRDefault="00FC4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541ED" w14:textId="77777777" w:rsidR="002B1132" w:rsidRDefault="002B1132" w:rsidP="001D5FD3">
      <w:pPr>
        <w:spacing w:after="0" w:line="240" w:lineRule="auto"/>
      </w:pPr>
      <w:r>
        <w:separator/>
      </w:r>
    </w:p>
  </w:footnote>
  <w:footnote w:type="continuationSeparator" w:id="0">
    <w:p w14:paraId="18CBD0E7" w14:textId="77777777" w:rsidR="002B1132" w:rsidRDefault="002B1132" w:rsidP="001D5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24F8" w14:textId="77777777" w:rsidR="00455B4F" w:rsidRDefault="00455B4F" w:rsidP="001D5FD3">
    <w:pPr>
      <w:pStyle w:val="Header"/>
      <w:jc w:val="right"/>
    </w:pPr>
    <w:r>
      <w:rPr>
        <w:noProof/>
        <w:lang w:eastAsia="en-GB"/>
      </w:rPr>
      <w:drawing>
        <wp:inline distT="0" distB="0" distL="0" distR="0" wp14:anchorId="655E8DB6" wp14:editId="776F67DD">
          <wp:extent cx="969645" cy="389890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645" cy="389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Q3MzM1MjMwNDNR0lEKTi0uzszPAykwrAUAMAOUtywAAAA="/>
  </w:docVars>
  <w:rsids>
    <w:rsidRoot w:val="001D5FD3"/>
    <w:rsid w:val="001D5FD3"/>
    <w:rsid w:val="002B1132"/>
    <w:rsid w:val="002E1149"/>
    <w:rsid w:val="00355B2C"/>
    <w:rsid w:val="00455B4F"/>
    <w:rsid w:val="00456D20"/>
    <w:rsid w:val="004C717C"/>
    <w:rsid w:val="00597DB1"/>
    <w:rsid w:val="005C4D4E"/>
    <w:rsid w:val="006268AE"/>
    <w:rsid w:val="0065511F"/>
    <w:rsid w:val="00706B3C"/>
    <w:rsid w:val="00731BF5"/>
    <w:rsid w:val="0078260A"/>
    <w:rsid w:val="007E6C9D"/>
    <w:rsid w:val="00887505"/>
    <w:rsid w:val="008A1E6A"/>
    <w:rsid w:val="00942E6F"/>
    <w:rsid w:val="009B05E4"/>
    <w:rsid w:val="00BB3073"/>
    <w:rsid w:val="00C012AD"/>
    <w:rsid w:val="00C87BD5"/>
    <w:rsid w:val="00CE3AB3"/>
    <w:rsid w:val="00D714EE"/>
    <w:rsid w:val="00E82A8A"/>
    <w:rsid w:val="00F33525"/>
    <w:rsid w:val="00FC401D"/>
    <w:rsid w:val="00FD0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175968E"/>
  <w15:chartTrackingRefBased/>
  <w15:docId w15:val="{F4E59066-667B-421E-B573-8A5591E70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FD3"/>
  </w:style>
  <w:style w:type="paragraph" w:styleId="Heading1">
    <w:name w:val="heading 1"/>
    <w:basedOn w:val="Normal"/>
    <w:next w:val="Normal"/>
    <w:link w:val="Heading1Char"/>
    <w:uiPriority w:val="9"/>
    <w:qFormat/>
    <w:rsid w:val="006268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5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D5FD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D5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FD3"/>
  </w:style>
  <w:style w:type="paragraph" w:styleId="Footer">
    <w:name w:val="footer"/>
    <w:basedOn w:val="Normal"/>
    <w:link w:val="FooterChar"/>
    <w:uiPriority w:val="99"/>
    <w:unhideWhenUsed/>
    <w:rsid w:val="001D5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FD3"/>
  </w:style>
  <w:style w:type="character" w:styleId="Hyperlink">
    <w:name w:val="Hyperlink"/>
    <w:basedOn w:val="DefaultParagraphFont"/>
    <w:uiPriority w:val="99"/>
    <w:unhideWhenUsed/>
    <w:rsid w:val="001D5FD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5F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68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ccordionsection-content">
    <w:name w:val="accordion__section-content"/>
    <w:basedOn w:val="Normal"/>
    <w:rsid w:val="00456D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8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dutytorefer@redbridge.gov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0739968ECB4106BAC6AF575C02E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5E5B4-E6C4-42C2-9B8A-47D7339D657E}"/>
      </w:docPartPr>
      <w:docPartBody>
        <w:p w:rsidR="006D6701" w:rsidRDefault="006D6701" w:rsidP="006D6701">
          <w:pPr>
            <w:pStyle w:val="A30739968ECB4106BAC6AF575C02E6CF"/>
          </w:pPr>
          <w:r w:rsidRPr="00965CF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E211CED9E92433A83F1F4F7A0E46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A1A7-6033-49D2-B4F6-08B9B935AFAF}"/>
      </w:docPartPr>
      <w:docPartBody>
        <w:p w:rsidR="006D6701" w:rsidRDefault="006D6701" w:rsidP="006D6701">
          <w:pPr>
            <w:pStyle w:val="3E211CED9E92433A83F1F4F7A0E46C7E"/>
          </w:pPr>
          <w:r w:rsidRPr="00965CF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6701"/>
    <w:rsid w:val="005453FC"/>
    <w:rsid w:val="006D6701"/>
    <w:rsid w:val="00806E8C"/>
    <w:rsid w:val="00C2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53FC"/>
    <w:rPr>
      <w:color w:val="808080"/>
    </w:rPr>
  </w:style>
  <w:style w:type="paragraph" w:customStyle="1" w:styleId="A30739968ECB4106BAC6AF575C02E6CF">
    <w:name w:val="A30739968ECB4106BAC6AF575C02E6CF"/>
    <w:rsid w:val="006D6701"/>
  </w:style>
  <w:style w:type="paragraph" w:customStyle="1" w:styleId="3E211CED9E92433A83F1F4F7A0E46C7E">
    <w:name w:val="3E211CED9E92433A83F1F4F7A0E46C7E"/>
    <w:rsid w:val="006D67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02F37B60B8624685382164006DC630" ma:contentTypeVersion="11" ma:contentTypeDescription="Create a new document." ma:contentTypeScope="" ma:versionID="412746e10df4d7ba6cc9d221e904cb31">
  <xsd:schema xmlns:xsd="http://www.w3.org/2001/XMLSchema" xmlns:xs="http://www.w3.org/2001/XMLSchema" xmlns:p="http://schemas.microsoft.com/office/2006/metadata/properties" xmlns:ns1="http://schemas.microsoft.com/sharepoint/v3" xmlns:ns3="7a62cfd8-d876-4910-9e03-f61b9340eb6e" targetNamespace="http://schemas.microsoft.com/office/2006/metadata/properties" ma:root="true" ma:fieldsID="39c9787ee346fe8f7ff4e79aa40d6d1c" ns1:_="" ns3:_="">
    <xsd:import namespace="http://schemas.microsoft.com/sharepoint/v3"/>
    <xsd:import namespace="7a62cfd8-d876-4910-9e03-f61b9340eb6e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2cfd8-d876-4910-9e03-f61b9340eb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B784368-7921-4F1A-9684-D35574308F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046728-0EEA-4A1A-910C-E94B1C85BD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a62cfd8-d876-4910-9e03-f61b9340e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E52E85-C805-4B06-978B-FC2A58EA03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ing Benefit Referral form into Housing Solutions</vt:lpstr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Benefit Referral form into Housing Solutions</dc:title>
  <dc:subject/>
  <dc:creator>Amma Antwi-Yeboah</dc:creator>
  <cp:keywords>Housing Solutions</cp:keywords>
  <dc:description>Referral form HB</dc:description>
  <cp:lastModifiedBy>Lesley Perry</cp:lastModifiedBy>
  <cp:revision>2</cp:revision>
  <dcterms:created xsi:type="dcterms:W3CDTF">2024-01-29T10:47:00Z</dcterms:created>
  <dcterms:modified xsi:type="dcterms:W3CDTF">2024-01-29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02F37B60B8624685382164006DC630</vt:lpwstr>
  </property>
</Properties>
</file>